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C1E5" w14:textId="24252D65" w:rsidR="002118A9" w:rsidRDefault="002118A9" w:rsidP="002118A9">
      <w:r>
        <w:t xml:space="preserve">jack-book.jpg = </w:t>
      </w:r>
      <w:hyperlink r:id="rId4" w:history="1">
        <w:r w:rsidRPr="001020AA">
          <w:rPr>
            <w:rStyle w:val="Hyperlink"/>
          </w:rPr>
          <w:t>https://unsplash.com/photos/qDY9ahp0Mto</w:t>
        </w:r>
      </w:hyperlink>
    </w:p>
    <w:p w14:paraId="1DE3A326" w14:textId="25323CF1" w:rsidR="002118A9" w:rsidRDefault="002118A9" w:rsidP="002118A9">
      <w:r>
        <w:t xml:space="preserve">maths-teacher.jpg = </w:t>
      </w:r>
      <w:hyperlink r:id="rId5" w:history="1">
        <w:r w:rsidRPr="001020AA">
          <w:rPr>
            <w:rStyle w:val="Hyperlink"/>
          </w:rPr>
          <w:t>https://unsplash.com/photos/GzDrm7SYQ0g</w:t>
        </w:r>
      </w:hyperlink>
    </w:p>
    <w:p w14:paraId="40F6BC0D" w14:textId="0B9F4D5C" w:rsidR="002118A9" w:rsidRDefault="002118A9" w:rsidP="002118A9">
      <w:r>
        <w:t xml:space="preserve">reception.jpg = </w:t>
      </w:r>
      <w:hyperlink r:id="rId6" w:history="1">
        <w:r w:rsidRPr="001020AA">
          <w:rPr>
            <w:rStyle w:val="Hyperlink"/>
          </w:rPr>
          <w:t>https://unsplash.com/photos/pQ5hSOrkYgE</w:t>
        </w:r>
      </w:hyperlink>
    </w:p>
    <w:p w14:paraId="549910FE" w14:textId="357543FB" w:rsidR="002118A9" w:rsidRDefault="002118A9" w:rsidP="002118A9">
      <w:r>
        <w:t xml:space="preserve">home.jpg = </w:t>
      </w:r>
      <w:hyperlink r:id="rId7" w:history="1">
        <w:r w:rsidRPr="001020AA">
          <w:rPr>
            <w:rStyle w:val="Hyperlink"/>
          </w:rPr>
          <w:t>https://unsplash.com/photos/1ddol8rgUH8</w:t>
        </w:r>
      </w:hyperlink>
    </w:p>
    <w:p w14:paraId="0F2DCB0D" w14:textId="71177BBF" w:rsidR="002118A9" w:rsidRDefault="002118A9" w:rsidP="002118A9">
      <w:r>
        <w:t xml:space="preserve">library.jpg = </w:t>
      </w:r>
      <w:hyperlink r:id="rId8" w:history="1">
        <w:r w:rsidRPr="001020AA">
          <w:rPr>
            <w:rStyle w:val="Hyperlink"/>
          </w:rPr>
          <w:t>https://unsplash.com/photos/fulXJYIvRi8</w:t>
        </w:r>
      </w:hyperlink>
    </w:p>
    <w:p w14:paraId="72E2862E" w14:textId="61A45A2E" w:rsidR="002118A9" w:rsidRDefault="002118A9" w:rsidP="002118A9">
      <w:r>
        <w:t xml:space="preserve">classroom.jpg = </w:t>
      </w:r>
      <w:hyperlink r:id="rId9" w:history="1">
        <w:r w:rsidRPr="001020AA">
          <w:rPr>
            <w:rStyle w:val="Hyperlink"/>
          </w:rPr>
          <w:t>https://unsplash.com/photos/E813FON0wDQ</w:t>
        </w:r>
      </w:hyperlink>
    </w:p>
    <w:p w14:paraId="49EF91EF" w14:textId="0CF86E71" w:rsidR="00880C0D" w:rsidRDefault="002118A9" w:rsidP="002118A9">
      <w:r>
        <w:t xml:space="preserve">detention.jpg = </w:t>
      </w:r>
      <w:hyperlink r:id="rId10" w:history="1">
        <w:r w:rsidRPr="001020AA">
          <w:rPr>
            <w:rStyle w:val="Hyperlink"/>
          </w:rPr>
          <w:t>https://unsplash.com/photos/PPWXd6bvRoM</w:t>
        </w:r>
      </w:hyperlink>
    </w:p>
    <w:p w14:paraId="105369E2" w14:textId="77777777" w:rsidR="002118A9" w:rsidRDefault="002118A9" w:rsidP="002118A9"/>
    <w:sectPr w:rsidR="002118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I0Njc1tzQ2MDUyszRX0lEKTi0uzszPAykwrAUAhduevywAAAA="/>
  </w:docVars>
  <w:rsids>
    <w:rsidRoot w:val="002118A9"/>
    <w:rsid w:val="002118A9"/>
    <w:rsid w:val="00880C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30B830"/>
  <w15:chartTrackingRefBased/>
  <w15:docId w15:val="{CE89B631-8C6B-406C-83E0-05F59820FC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118A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118A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unsplash.com/photos/fulXJYIvRi8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unsplash.com/photos/1ddol8rgUH8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unsplash.com/photos/pQ5hSOrkYgE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unsplash.com/photos/GzDrm7SYQ0g" TargetMode="External"/><Relationship Id="rId10" Type="http://schemas.openxmlformats.org/officeDocument/2006/relationships/hyperlink" Target="https://unsplash.com/photos/PPWXd6bvRoM" TargetMode="External"/><Relationship Id="rId4" Type="http://schemas.openxmlformats.org/officeDocument/2006/relationships/hyperlink" Target="https://unsplash.com/photos/qDY9ahp0Mto" TargetMode="External"/><Relationship Id="rId9" Type="http://schemas.openxmlformats.org/officeDocument/2006/relationships/hyperlink" Target="https://unsplash.com/photos/E813FON0wDQ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6</Words>
  <Characters>666</Characters>
  <Application>Microsoft Office Word</Application>
  <DocSecurity>0</DocSecurity>
  <Lines>5</Lines>
  <Paragraphs>1</Paragraphs>
  <ScaleCrop>false</ScaleCrop>
  <Company/>
  <LinksUpToDate>false</LinksUpToDate>
  <CharactersWithSpaces>7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Mutimer</dc:creator>
  <cp:keywords/>
  <dc:description/>
  <cp:lastModifiedBy>Adam Mutimer</cp:lastModifiedBy>
  <cp:revision>1</cp:revision>
  <dcterms:created xsi:type="dcterms:W3CDTF">2020-12-20T11:32:00Z</dcterms:created>
  <dcterms:modified xsi:type="dcterms:W3CDTF">2020-12-20T11:33:00Z</dcterms:modified>
</cp:coreProperties>
</file>